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7D4091F" w:rsidR="000C49FD" w:rsidRPr="00443A64" w:rsidRDefault="00443A64" w:rsidP="00E31880">
      <w:pPr>
        <w:jc w:val="center"/>
        <w:rPr>
          <w:b/>
          <w:bCs/>
          <w:sz w:val="32"/>
          <w:szCs w:val="32"/>
        </w:rPr>
      </w:pPr>
      <w:r w:rsidRPr="00443A64">
        <w:rPr>
          <w:b/>
          <w:bCs/>
          <w:sz w:val="32"/>
          <w:szCs w:val="32"/>
        </w:rPr>
        <w:t>(</w:t>
      </w:r>
      <w:r w:rsidR="004A581E">
        <w:rPr>
          <w:b/>
          <w:bCs/>
          <w:sz w:val="32"/>
          <w:szCs w:val="32"/>
        </w:rPr>
        <w:t>New Mexico</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0BC273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A581E">
        <w:rPr>
          <w:sz w:val="22"/>
          <w:szCs w:val="22"/>
        </w:rPr>
        <w:t>New Mexic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9EAC632" w:rsidR="00C543C7" w:rsidRDefault="004A581E" w:rsidP="00E31880">
            <w:pPr>
              <w:rPr>
                <w:sz w:val="22"/>
                <w:szCs w:val="22"/>
              </w:rPr>
            </w:pPr>
            <w:r>
              <w:rPr>
                <w:sz w:val="22"/>
                <w:szCs w:val="22"/>
              </w:rPr>
              <w:t>New Mexic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BE602" w14:textId="77777777" w:rsidR="00421472" w:rsidRDefault="004214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01BFD7B" w:rsidR="004F70A3" w:rsidRPr="00421472" w:rsidRDefault="004F70A3" w:rsidP="004214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84F51" w14:textId="77777777" w:rsidR="00421472" w:rsidRDefault="00421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D0A3A" w14:textId="77777777" w:rsidR="00421472" w:rsidRDefault="004214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DC536D5" w:rsidR="004F70A3" w:rsidRPr="00421472" w:rsidRDefault="004F70A3" w:rsidP="004214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B0306" w14:textId="77777777" w:rsidR="00421472" w:rsidRDefault="004214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8320304">
    <w:abstractNumId w:val="3"/>
  </w:num>
  <w:num w:numId="2" w16cid:durableId="1057977509">
    <w:abstractNumId w:val="2"/>
  </w:num>
  <w:num w:numId="3" w16cid:durableId="1362509623">
    <w:abstractNumId w:val="0"/>
  </w:num>
  <w:num w:numId="4" w16cid:durableId="1732315049">
    <w:abstractNumId w:val="4"/>
  </w:num>
  <w:num w:numId="5" w16cid:durableId="16527112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1472"/>
    <w:rsid w:val="00426C19"/>
    <w:rsid w:val="00443A64"/>
    <w:rsid w:val="00473500"/>
    <w:rsid w:val="004A581E"/>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8</Words>
  <Characters>278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8</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